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2C4DD9D6" w:rsidR="00A208E4" w:rsidRPr="00B85214" w:rsidRDefault="00A9560D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6309D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0B22FEFE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589D0A46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44BABAC7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757344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educator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say and do? (Student</w:t>
            </w:r>
            <w:r w:rsidR="003E675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parent/stakeholder</w:t>
            </w:r>
            <w:r w:rsidR="003E675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 and peer</w:t>
            </w:r>
            <w:r w:rsidR="00D62D6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interacti</w:t>
            </w:r>
            <w:r w:rsidR="0047534B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ns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41912DA1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023125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D62D6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023125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 that supports the lesson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462710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04293015" w:rsidR="009B0E25" w:rsidRPr="00462710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="00023125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</w:t>
            </w:r>
            <w:r w:rsidR="00D537CE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R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S 1.3 (</w:t>
            </w:r>
            <w:r w:rsidR="00023125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rofessiona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l </w:t>
            </w:r>
            <w:r w:rsidR="00D537CE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Responsibilities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8F037C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1612F964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807CFD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812084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99DEB" w14:textId="77777777" w:rsidR="008F037C" w:rsidRDefault="008F037C" w:rsidP="008C6234">
      <w:pPr>
        <w:spacing w:after="0" w:line="240" w:lineRule="auto"/>
      </w:pPr>
      <w:r>
        <w:separator/>
      </w:r>
    </w:p>
  </w:endnote>
  <w:endnote w:type="continuationSeparator" w:id="0">
    <w:p w14:paraId="22FF2ABD" w14:textId="77777777" w:rsidR="008F037C" w:rsidRDefault="008F037C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3E74089E" w:rsidR="00AF7403" w:rsidRPr="001F2576" w:rsidRDefault="00E2656E" w:rsidP="001F2576">
    <w:pPr>
      <w:pStyle w:val="Footer"/>
      <w:jc w:val="center"/>
      <w:rPr>
        <w:rFonts w:cstheme="minorHAnsi"/>
        <w:iCs/>
        <w:sz w:val="20"/>
        <w:szCs w:val="20"/>
      </w:rPr>
    </w:pPr>
    <w:r w:rsidRPr="001F2576">
      <w:rPr>
        <w:rFonts w:cstheme="minorHAnsi"/>
        <w:iCs/>
        <w:sz w:val="20"/>
        <w:szCs w:val="20"/>
      </w:rPr>
      <w:t xml:space="preserve">Nevada Department of Education – </w:t>
    </w:r>
    <w:r w:rsidR="00A769EC" w:rsidRPr="001F2576">
      <w:rPr>
        <w:rFonts w:cstheme="minorHAnsi"/>
        <w:iCs/>
        <w:sz w:val="20"/>
        <w:szCs w:val="20"/>
      </w:rPr>
      <w:t xml:space="preserve">NEPF </w:t>
    </w:r>
    <w:r w:rsidR="003A1B41" w:rsidRPr="001F2576">
      <w:rPr>
        <w:rFonts w:cstheme="minorHAnsi"/>
        <w:iCs/>
        <w:sz w:val="20"/>
        <w:szCs w:val="20"/>
      </w:rPr>
      <w:t>School Counselor</w:t>
    </w:r>
    <w:r w:rsidR="00A769EC" w:rsidRPr="001F2576">
      <w:rPr>
        <w:rFonts w:cstheme="minorHAnsi"/>
        <w:iCs/>
        <w:sz w:val="20"/>
        <w:szCs w:val="20"/>
      </w:rPr>
      <w:t xml:space="preserve"> Observation/Evidence Review Tool </w:t>
    </w:r>
    <w:r w:rsidRPr="001F2576">
      <w:rPr>
        <w:rFonts w:cstheme="minorHAnsi"/>
        <w:iCs/>
        <w:sz w:val="20"/>
        <w:szCs w:val="20"/>
      </w:rPr>
      <w:t xml:space="preserve">– </w:t>
    </w:r>
    <w:r w:rsidR="00DC5010" w:rsidRPr="001F2576">
      <w:rPr>
        <w:rFonts w:cstheme="minorHAnsi"/>
        <w:iCs/>
        <w:sz w:val="20"/>
        <w:szCs w:val="20"/>
      </w:rPr>
      <w:t>May 2022</w:t>
    </w:r>
    <w:r w:rsidRPr="001F2576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1F2576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1F2576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1F2576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1F2576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9042D" w14:textId="77777777" w:rsidR="008F037C" w:rsidRDefault="008F037C" w:rsidP="008C6234">
      <w:pPr>
        <w:spacing w:after="0" w:line="240" w:lineRule="auto"/>
      </w:pPr>
      <w:r>
        <w:separator/>
      </w:r>
    </w:p>
  </w:footnote>
  <w:footnote w:type="continuationSeparator" w:id="0">
    <w:p w14:paraId="36A79E73" w14:textId="77777777" w:rsidR="008F037C" w:rsidRDefault="008F037C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272BE834" w:rsidR="004E4F3D" w:rsidRPr="003A2FA8" w:rsidRDefault="00125086" w:rsidP="000A7372">
    <w:pPr>
      <w:pStyle w:val="Header"/>
      <w:jc w:val="center"/>
      <w:rPr>
        <w:rFonts w:cstheme="minorHAnsi"/>
        <w:bCs/>
        <w:color w:val="365F91" w:themeColor="accent1" w:themeShade="BF"/>
        <w:sz w:val="34"/>
        <w:szCs w:val="34"/>
      </w:rPr>
    </w:pPr>
    <w:r>
      <w:rPr>
        <w:rFonts w:cstheme="minorHAnsi"/>
        <w:bCs/>
        <w:color w:val="365F91" w:themeColor="accent1" w:themeShade="BF"/>
        <w:sz w:val="34"/>
        <w:szCs w:val="34"/>
      </w:rPr>
      <w:t>SCHOOL COUNSELOR</w:t>
    </w:r>
    <w:r w:rsidR="000A4C15" w:rsidRPr="003A2FA8">
      <w:rPr>
        <w:rFonts w:cstheme="minorHAnsi"/>
        <w:bCs/>
        <w:color w:val="365F91" w:themeColor="accent1" w:themeShade="BF"/>
        <w:sz w:val="34"/>
        <w:szCs w:val="34"/>
      </w:rPr>
      <w:t xml:space="preserve"> 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23125"/>
    <w:rsid w:val="0003730E"/>
    <w:rsid w:val="000441EA"/>
    <w:rsid w:val="00060C29"/>
    <w:rsid w:val="000643E2"/>
    <w:rsid w:val="000A4C15"/>
    <w:rsid w:val="000A7372"/>
    <w:rsid w:val="000B706C"/>
    <w:rsid w:val="000B7F9F"/>
    <w:rsid w:val="00125086"/>
    <w:rsid w:val="001A6CE1"/>
    <w:rsid w:val="001C2DF5"/>
    <w:rsid w:val="001F2576"/>
    <w:rsid w:val="002530FA"/>
    <w:rsid w:val="002852BD"/>
    <w:rsid w:val="003127CF"/>
    <w:rsid w:val="00336CCF"/>
    <w:rsid w:val="00356EBA"/>
    <w:rsid w:val="003830C5"/>
    <w:rsid w:val="003A1B41"/>
    <w:rsid w:val="003A2FA8"/>
    <w:rsid w:val="003E6759"/>
    <w:rsid w:val="00400D69"/>
    <w:rsid w:val="00405B47"/>
    <w:rsid w:val="004275BC"/>
    <w:rsid w:val="004319BF"/>
    <w:rsid w:val="00462710"/>
    <w:rsid w:val="00471900"/>
    <w:rsid w:val="0047534B"/>
    <w:rsid w:val="00484F7A"/>
    <w:rsid w:val="004A4307"/>
    <w:rsid w:val="004D328E"/>
    <w:rsid w:val="004D6D68"/>
    <w:rsid w:val="004E4F3D"/>
    <w:rsid w:val="0053393B"/>
    <w:rsid w:val="00555B8C"/>
    <w:rsid w:val="00573946"/>
    <w:rsid w:val="005A0DD9"/>
    <w:rsid w:val="005C37E9"/>
    <w:rsid w:val="005D544C"/>
    <w:rsid w:val="005F6610"/>
    <w:rsid w:val="00614EEB"/>
    <w:rsid w:val="00615B8A"/>
    <w:rsid w:val="006309DD"/>
    <w:rsid w:val="0066590C"/>
    <w:rsid w:val="006A5EA8"/>
    <w:rsid w:val="00757344"/>
    <w:rsid w:val="007650EE"/>
    <w:rsid w:val="007914A3"/>
    <w:rsid w:val="00797AB0"/>
    <w:rsid w:val="007A7EE0"/>
    <w:rsid w:val="00807CFD"/>
    <w:rsid w:val="00812084"/>
    <w:rsid w:val="00820930"/>
    <w:rsid w:val="0083639A"/>
    <w:rsid w:val="008B76B8"/>
    <w:rsid w:val="008C4EB4"/>
    <w:rsid w:val="008C6234"/>
    <w:rsid w:val="008D7974"/>
    <w:rsid w:val="008F037C"/>
    <w:rsid w:val="00924E00"/>
    <w:rsid w:val="00942FDD"/>
    <w:rsid w:val="00954110"/>
    <w:rsid w:val="0095688F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769EC"/>
    <w:rsid w:val="00A9560D"/>
    <w:rsid w:val="00AB1F98"/>
    <w:rsid w:val="00AE1057"/>
    <w:rsid w:val="00AE2B87"/>
    <w:rsid w:val="00AF7403"/>
    <w:rsid w:val="00B55E2C"/>
    <w:rsid w:val="00B85214"/>
    <w:rsid w:val="00BA5033"/>
    <w:rsid w:val="00BB278E"/>
    <w:rsid w:val="00C56227"/>
    <w:rsid w:val="00C5639C"/>
    <w:rsid w:val="00CA0F91"/>
    <w:rsid w:val="00CB2EC8"/>
    <w:rsid w:val="00CB5529"/>
    <w:rsid w:val="00D02731"/>
    <w:rsid w:val="00D537CE"/>
    <w:rsid w:val="00D62D69"/>
    <w:rsid w:val="00DA0E3D"/>
    <w:rsid w:val="00DA5B01"/>
    <w:rsid w:val="00DB65AA"/>
    <w:rsid w:val="00DC5010"/>
    <w:rsid w:val="00E007BA"/>
    <w:rsid w:val="00E0417E"/>
    <w:rsid w:val="00E061D2"/>
    <w:rsid w:val="00E2656E"/>
    <w:rsid w:val="00E77A13"/>
    <w:rsid w:val="00E94510"/>
    <w:rsid w:val="00EB3EC3"/>
    <w:rsid w:val="00EC06C4"/>
    <w:rsid w:val="00ED7939"/>
    <w:rsid w:val="00EE65E6"/>
    <w:rsid w:val="00F31A08"/>
    <w:rsid w:val="00F45860"/>
    <w:rsid w:val="00F634F1"/>
    <w:rsid w:val="00F66BEE"/>
    <w:rsid w:val="00F85834"/>
    <w:rsid w:val="00F86190"/>
    <w:rsid w:val="00F94CB0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1746B1"/>
    <w:rsid w:val="003847F9"/>
    <w:rsid w:val="0048051D"/>
    <w:rsid w:val="006346F1"/>
    <w:rsid w:val="00727D67"/>
    <w:rsid w:val="00800449"/>
    <w:rsid w:val="008C25DD"/>
    <w:rsid w:val="00AA58B3"/>
    <w:rsid w:val="00C47C66"/>
    <w:rsid w:val="00C80E30"/>
    <w:rsid w:val="00DD0F06"/>
    <w:rsid w:val="00DD4F79"/>
    <w:rsid w:val="00EE3A40"/>
    <w:rsid w:val="00FA4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7</cp:revision>
  <dcterms:created xsi:type="dcterms:W3CDTF">2022-05-16T18:47:00Z</dcterms:created>
  <dcterms:modified xsi:type="dcterms:W3CDTF">2022-05-17T20:05:00Z</dcterms:modified>
</cp:coreProperties>
</file>